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588"/>
        <w:gridCol w:w="6647"/>
      </w:tblGrid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bookmarkStart w:id="0" w:name="_Toc473543268"/>
            <w:r w:rsidRPr="00E8466D">
              <w:rPr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rPr>
                <w:rFonts w:eastAsia="Times New Roman"/>
                <w:b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b/>
                <w:sz w:val="24"/>
                <w:szCs w:val="24"/>
                <w:lang w:eastAsia="ru-RU"/>
              </w:rPr>
              <w:t>ЛИТУРГИЧЕСКОЕ ПРЕДАНИЕ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бакалавр богословия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О</w:t>
            </w:r>
            <w:r w:rsidRPr="00E8466D">
              <w:rPr>
                <w:sz w:val="24"/>
                <w:szCs w:val="24"/>
              </w:rPr>
              <w:t>чная</w:t>
            </w:r>
            <w:r w:rsidRPr="00E8466D">
              <w:rPr>
                <w:sz w:val="24"/>
                <w:szCs w:val="24"/>
              </w:rPr>
              <w:t>, очно-заочная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01</w:t>
            </w:r>
            <w:r w:rsidRPr="00E8466D">
              <w:rPr>
                <w:sz w:val="24"/>
                <w:szCs w:val="24"/>
              </w:rPr>
              <w:t>8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Целью освоения дисциплины является получение обучающимися базовых знаний по литургическому преданию Церкви, исторической и современной литургической практике.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Место дисциплины в структуре ООП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Вариативная часть обязательные дисциплины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 xml:space="preserve">ОК-10: способность использовать основы теологических знаний в процессе духовно-нравственного развития. </w:t>
            </w:r>
          </w:p>
        </w:tc>
      </w:tr>
      <w:tr w:rsidR="00E8466D" w:rsidRPr="00E8466D" w:rsidTr="00B833E4"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i/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E8466D" w:rsidRPr="00E8466D" w:rsidRDefault="00E8466D" w:rsidP="00E8466D">
            <w:pPr>
              <w:spacing w:after="120"/>
              <w:jc w:val="both"/>
              <w:rPr>
                <w:sz w:val="24"/>
                <w:szCs w:val="24"/>
              </w:rPr>
            </w:pPr>
            <w:r w:rsidRPr="00E8466D">
              <w:rPr>
                <w:i/>
                <w:sz w:val="24"/>
                <w:szCs w:val="24"/>
              </w:rPr>
              <w:t xml:space="preserve">профессор, к. ф.-м. н., </w:t>
            </w:r>
            <w:proofErr w:type="spellStart"/>
            <w:r w:rsidRPr="00E8466D">
              <w:rPr>
                <w:i/>
                <w:sz w:val="24"/>
                <w:szCs w:val="24"/>
              </w:rPr>
              <w:t>прот</w:t>
            </w:r>
            <w:proofErr w:type="spellEnd"/>
            <w:r w:rsidRPr="00E8466D">
              <w:rPr>
                <w:i/>
                <w:sz w:val="24"/>
                <w:szCs w:val="24"/>
              </w:rPr>
              <w:t>. В. Н. Воробьев, преподаватель М. И. Варфоломеев</w:t>
            </w:r>
          </w:p>
        </w:tc>
      </w:tr>
    </w:tbl>
    <w:p w:rsidR="00345DD6" w:rsidRPr="00E8466D" w:rsidRDefault="00345DD6" w:rsidP="00E8466D">
      <w:pPr>
        <w:spacing w:after="120"/>
        <w:rPr>
          <w:rFonts w:eastAsia="Times New Roman"/>
          <w:sz w:val="24"/>
          <w:szCs w:val="24"/>
          <w:lang w:eastAsia="ru-RU"/>
        </w:rPr>
      </w:pPr>
    </w:p>
    <w:p w:rsidR="00F4466C" w:rsidRPr="00E8466D" w:rsidRDefault="005448AD" w:rsidP="00E8466D">
      <w:pPr>
        <w:pStyle w:val="1"/>
        <w:spacing w:before="0" w:after="120"/>
      </w:pPr>
      <w:bookmarkStart w:id="1" w:name="_Toc473192892"/>
      <w:bookmarkStart w:id="2" w:name="_Toc473543273"/>
      <w:bookmarkStart w:id="3" w:name="_Toc468272474"/>
      <w:bookmarkStart w:id="4" w:name="_Toc468274075"/>
      <w:bookmarkStart w:id="5" w:name="_Toc468278251"/>
      <w:bookmarkStart w:id="6" w:name="_Toc468280918"/>
      <w:bookmarkStart w:id="7" w:name="_Toc2941899"/>
      <w:bookmarkEnd w:id="0"/>
      <w:r w:rsidRPr="00E8466D">
        <w:t>Разделы дисциплины и их</w:t>
      </w:r>
      <w:r w:rsidR="00F4466C" w:rsidRPr="00E8466D">
        <w:t xml:space="preserve"> трудо</w:t>
      </w:r>
      <w:r w:rsidR="00D96548" w:rsidRPr="00E8466D">
        <w:t>ё</w:t>
      </w:r>
      <w:r w:rsidR="00F4466C" w:rsidRPr="00E8466D">
        <w:t>мкость по видам учебных занятий</w:t>
      </w:r>
      <w:bookmarkEnd w:id="1"/>
      <w:bookmarkEnd w:id="2"/>
      <w:bookmarkEnd w:id="3"/>
      <w:bookmarkEnd w:id="4"/>
      <w:bookmarkEnd w:id="5"/>
      <w:bookmarkEnd w:id="6"/>
      <w:bookmarkEnd w:id="7"/>
      <w:r w:rsidR="00F4466C" w:rsidRPr="00E8466D">
        <w:t xml:space="preserve"> </w:t>
      </w:r>
    </w:p>
    <w:p w:rsidR="00CA233D" w:rsidRPr="00E8466D" w:rsidRDefault="00CA233D" w:rsidP="00E8466D">
      <w:pPr>
        <w:pStyle w:val="a4"/>
        <w:numPr>
          <w:ilvl w:val="0"/>
          <w:numId w:val="19"/>
        </w:numPr>
        <w:spacing w:after="120"/>
        <w:rPr>
          <w:sz w:val="24"/>
          <w:szCs w:val="24"/>
          <w:u w:val="single"/>
          <w:lang w:eastAsia="ru-RU"/>
        </w:rPr>
      </w:pPr>
      <w:r w:rsidRPr="00E8466D">
        <w:rPr>
          <w:sz w:val="24"/>
          <w:szCs w:val="24"/>
          <w:u w:val="single"/>
          <w:lang w:eastAsia="ru-RU"/>
        </w:rPr>
        <w:t>Для очной формы обучения: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43"/>
        <w:gridCol w:w="1874"/>
        <w:gridCol w:w="668"/>
        <w:gridCol w:w="1407"/>
        <w:gridCol w:w="1013"/>
        <w:gridCol w:w="972"/>
        <w:gridCol w:w="1261"/>
        <w:gridCol w:w="1933"/>
      </w:tblGrid>
      <w:tr w:rsidR="00F90F59" w:rsidRPr="00E8466D" w:rsidTr="00D96548">
        <w:trPr>
          <w:cantSplit/>
          <w:trHeight w:val="565"/>
        </w:trPr>
        <w:tc>
          <w:tcPr>
            <w:tcW w:w="2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bookmarkStart w:id="8" w:name="_Toc473192897"/>
            <w:bookmarkStart w:id="9" w:name="_Toc473543274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9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90F59" w:rsidRPr="00E8466D" w:rsidRDefault="00E8466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Раздел 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дисциплины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F90F59" w:rsidRPr="00E8466D" w:rsidRDefault="00F90F59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0F59" w:rsidRPr="00E8466D" w:rsidRDefault="00D96548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Виды учебной работы и их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 трудо</w:t>
            </w: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ё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мкость (в </w:t>
            </w: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академических </w:t>
            </w:r>
            <w:r w:rsidR="00F90F59"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часах)</w:t>
            </w:r>
          </w:p>
        </w:tc>
        <w:tc>
          <w:tcPr>
            <w:tcW w:w="101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F90F59" w:rsidRPr="00E8466D" w:rsidTr="00D96548">
        <w:trPr>
          <w:cantSplit/>
          <w:trHeight w:val="505"/>
        </w:trPr>
        <w:tc>
          <w:tcPr>
            <w:tcW w:w="2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F90F59" w:rsidRPr="00E8466D" w:rsidRDefault="00F90F59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6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01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0F59" w:rsidRPr="00E8466D" w:rsidRDefault="00F90F59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</w:p>
        </w:tc>
      </w:tr>
      <w:tr w:rsidR="00D96548" w:rsidRPr="00E8466D" w:rsidTr="00CA233D">
        <w:trPr>
          <w:trHeight w:val="555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E8466D" w:rsidRDefault="00D96548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1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96548" w:rsidRPr="00E8466D" w:rsidRDefault="00D96548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Темы 1-</w:t>
            </w:r>
            <w:r w:rsidR="00890781" w:rsidRPr="00E8466D">
              <w:t>4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1</w:t>
            </w:r>
          </w:p>
          <w:p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-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6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36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96548" w:rsidRPr="00E8466D" w:rsidRDefault="00D96548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CA233D" w:rsidRPr="00E8466D" w:rsidTr="00CA233D">
        <w:trPr>
          <w:trHeight w:val="653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E8466D">
              <w:t xml:space="preserve">Темы </w:t>
            </w:r>
            <w:r w:rsidR="00890781" w:rsidRPr="00E8466D">
              <w:t>5</w:t>
            </w:r>
            <w:r w:rsidRPr="00E8466D">
              <w:t>-9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2</w:t>
            </w:r>
          </w:p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-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13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7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133C30" w:rsidRPr="00E8466D" w:rsidTr="00133C30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E8466D" w:rsidRDefault="00133C30" w:rsidP="00E8466D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C30" w:rsidRPr="00E8466D" w:rsidRDefault="00133C30" w:rsidP="00E8466D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E8466D" w:rsidRDefault="00133C30" w:rsidP="00E8466D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12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C30" w:rsidRPr="00E8466D" w:rsidRDefault="00133C30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</w:rPr>
              <w:t>62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3C30" w:rsidRPr="00E8466D" w:rsidRDefault="00133C30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19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E8466D" w:rsidRDefault="00133C30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63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3C30" w:rsidRPr="00E8466D" w:rsidRDefault="00133C30" w:rsidP="00E8466D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</w:p>
        </w:tc>
      </w:tr>
      <w:tr w:rsidR="00E42608" w:rsidRPr="00E8466D" w:rsidTr="00E42608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608" w:rsidRPr="00E8466D" w:rsidRDefault="00E42608" w:rsidP="00E8466D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608" w:rsidRPr="00E8466D" w:rsidRDefault="00E42608" w:rsidP="00E8466D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608" w:rsidRPr="00E8466D" w:rsidRDefault="00E42608" w:rsidP="00E8466D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2608" w:rsidRPr="00E8466D" w:rsidRDefault="00E42608" w:rsidP="00E8466D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2608" w:rsidRPr="00E8466D" w:rsidRDefault="00E42608" w:rsidP="00E8466D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Экзамен, экзамен.</w:t>
            </w:r>
          </w:p>
        </w:tc>
      </w:tr>
    </w:tbl>
    <w:p w:rsidR="00F22708" w:rsidRPr="00E8466D" w:rsidRDefault="00F22708" w:rsidP="00E8466D">
      <w:pPr>
        <w:pStyle w:val="1"/>
        <w:spacing w:before="0" w:after="120"/>
      </w:pPr>
    </w:p>
    <w:p w:rsidR="00CA233D" w:rsidRPr="00E8466D" w:rsidRDefault="00CA233D" w:rsidP="00E8466D">
      <w:pPr>
        <w:pStyle w:val="a4"/>
        <w:numPr>
          <w:ilvl w:val="0"/>
          <w:numId w:val="19"/>
        </w:numPr>
        <w:spacing w:after="120"/>
        <w:rPr>
          <w:sz w:val="24"/>
          <w:szCs w:val="24"/>
          <w:u w:val="single"/>
          <w:lang w:eastAsia="ru-RU"/>
        </w:rPr>
      </w:pPr>
      <w:r w:rsidRPr="00E8466D">
        <w:rPr>
          <w:sz w:val="24"/>
          <w:szCs w:val="24"/>
          <w:u w:val="single"/>
          <w:lang w:eastAsia="ru-RU"/>
        </w:rPr>
        <w:t>Для очно-заочной формы обучения: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43"/>
        <w:gridCol w:w="1874"/>
        <w:gridCol w:w="668"/>
        <w:gridCol w:w="1407"/>
        <w:gridCol w:w="1013"/>
        <w:gridCol w:w="972"/>
        <w:gridCol w:w="1261"/>
        <w:gridCol w:w="1933"/>
      </w:tblGrid>
      <w:tr w:rsidR="00CA233D" w:rsidRPr="00E8466D" w:rsidTr="002F4EBE">
        <w:trPr>
          <w:cantSplit/>
          <w:trHeight w:val="565"/>
        </w:trPr>
        <w:tc>
          <w:tcPr>
            <w:tcW w:w="23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97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Раздел дисциплины</w:t>
            </w:r>
          </w:p>
        </w:tc>
        <w:tc>
          <w:tcPr>
            <w:tcW w:w="34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:rsidR="00CA233D" w:rsidRPr="00E8466D" w:rsidRDefault="00CA233D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еместр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Виды учебной работы и их трудоёмкость (в академических часах)</w:t>
            </w:r>
          </w:p>
        </w:tc>
        <w:tc>
          <w:tcPr>
            <w:tcW w:w="101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 xml:space="preserve">Формы контроля </w:t>
            </w:r>
          </w:p>
        </w:tc>
      </w:tr>
      <w:tr w:rsidR="00CA233D" w:rsidRPr="00E8466D" w:rsidTr="002F4EBE">
        <w:trPr>
          <w:cantSplit/>
          <w:trHeight w:val="505"/>
        </w:trPr>
        <w:tc>
          <w:tcPr>
            <w:tcW w:w="23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34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CA233D" w:rsidRPr="00E8466D" w:rsidRDefault="00CA233D" w:rsidP="00E8466D">
            <w:pPr>
              <w:keepLines/>
              <w:spacing w:after="120" w:line="276" w:lineRule="auto"/>
              <w:ind w:left="113" w:right="113"/>
              <w:jc w:val="both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Лек.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Пр.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proofErr w:type="spellStart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С.р</w:t>
            </w:r>
            <w:proofErr w:type="spellEnd"/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6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i/>
                <w:sz w:val="24"/>
                <w:szCs w:val="24"/>
                <w:lang w:eastAsia="ru-RU"/>
              </w:rPr>
              <w:t>Контр.</w:t>
            </w:r>
          </w:p>
        </w:tc>
        <w:tc>
          <w:tcPr>
            <w:tcW w:w="101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rFonts w:eastAsia="Times New Roman"/>
                <w:i/>
                <w:sz w:val="24"/>
                <w:szCs w:val="24"/>
                <w:lang w:eastAsia="ru-RU"/>
              </w:rPr>
            </w:pPr>
          </w:p>
        </w:tc>
      </w:tr>
      <w:tr w:rsidR="00CA233D" w:rsidRPr="00E8466D" w:rsidTr="002F4EBE">
        <w:trPr>
          <w:trHeight w:val="555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1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Темы 1-</w:t>
            </w:r>
            <w:r w:rsidR="00890781" w:rsidRPr="00E8466D">
              <w:t>4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1</w:t>
            </w:r>
          </w:p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14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64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-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Посещение, опрос. Зачёт.</w:t>
            </w:r>
          </w:p>
        </w:tc>
      </w:tr>
      <w:tr w:rsidR="00CA233D" w:rsidRPr="00E8466D" w:rsidTr="002F4EBE">
        <w:trPr>
          <w:trHeight w:val="653"/>
        </w:trPr>
        <w:tc>
          <w:tcPr>
            <w:tcW w:w="23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</w:pPr>
            <w:r w:rsidRPr="00E8466D">
              <w:t>2</w:t>
            </w: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pStyle w:val="a5"/>
              <w:spacing w:before="0" w:beforeAutospacing="0" w:after="120" w:afterAutospacing="0" w:line="276" w:lineRule="auto"/>
              <w:jc w:val="both"/>
              <w:rPr>
                <w:lang w:eastAsia="en-US"/>
              </w:rPr>
            </w:pPr>
            <w:r w:rsidRPr="00E8466D">
              <w:t xml:space="preserve">Темы </w:t>
            </w:r>
            <w:r w:rsidR="00890781" w:rsidRPr="00E8466D">
              <w:t>5</w:t>
            </w:r>
            <w:r w:rsidRPr="00E8466D">
              <w:t>-9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2</w:t>
            </w:r>
          </w:p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4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0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55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7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Посещение, опрос. Экзамен.</w:t>
            </w:r>
          </w:p>
        </w:tc>
      </w:tr>
      <w:tr w:rsidR="00CA233D" w:rsidRPr="00E8466D" w:rsidTr="002F4EBE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126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106</w:t>
            </w:r>
          </w:p>
        </w:tc>
        <w:tc>
          <w:tcPr>
            <w:tcW w:w="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119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sz w:val="24"/>
                <w:szCs w:val="24"/>
              </w:rPr>
            </w:pPr>
            <w:r w:rsidRPr="00E8466D">
              <w:rPr>
                <w:sz w:val="24"/>
                <w:szCs w:val="24"/>
              </w:rPr>
              <w:t>27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b/>
                <w:i/>
                <w:sz w:val="24"/>
                <w:szCs w:val="24"/>
                <w:lang w:eastAsia="ru-RU"/>
              </w:rPr>
            </w:pPr>
          </w:p>
        </w:tc>
      </w:tr>
      <w:tr w:rsidR="00CA233D" w:rsidRPr="00E8466D" w:rsidTr="002F4EBE"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b/>
                <w:i/>
                <w:sz w:val="24"/>
                <w:szCs w:val="24"/>
                <w:lang w:eastAsia="ru-RU"/>
              </w:rPr>
            </w:pPr>
          </w:p>
        </w:tc>
        <w:tc>
          <w:tcPr>
            <w:tcW w:w="9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keepLines/>
              <w:spacing w:after="120" w:line="276" w:lineRule="auto"/>
              <w:jc w:val="both"/>
              <w:rPr>
                <w:sz w:val="24"/>
                <w:szCs w:val="24"/>
                <w:lang w:eastAsia="ru-RU"/>
              </w:rPr>
            </w:pPr>
            <w:r w:rsidRPr="00E8466D">
              <w:rPr>
                <w:sz w:val="24"/>
                <w:szCs w:val="24"/>
                <w:lang w:eastAsia="ru-RU"/>
              </w:rPr>
              <w:t>Всего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1-2</w:t>
            </w:r>
          </w:p>
        </w:tc>
        <w:tc>
          <w:tcPr>
            <w:tcW w:w="24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233D" w:rsidRPr="00E8466D" w:rsidRDefault="00CA233D" w:rsidP="00E8466D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sz w:val="24"/>
                <w:szCs w:val="24"/>
                <w:lang w:eastAsia="ru-RU"/>
              </w:rPr>
              <w:t>252</w:t>
            </w:r>
          </w:p>
        </w:tc>
        <w:tc>
          <w:tcPr>
            <w:tcW w:w="10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233D" w:rsidRPr="00E8466D" w:rsidRDefault="00CA233D" w:rsidP="00E8466D">
            <w:pPr>
              <w:spacing w:after="120" w:line="276" w:lineRule="auto"/>
              <w:rPr>
                <w:rFonts w:eastAsia="Times New Roman"/>
                <w:b/>
                <w:i/>
                <w:sz w:val="24"/>
                <w:szCs w:val="24"/>
                <w:lang w:eastAsia="ru-RU"/>
              </w:rPr>
            </w:pPr>
            <w:r w:rsidRPr="00E8466D">
              <w:rPr>
                <w:rFonts w:eastAsia="Times New Roman"/>
                <w:b/>
                <w:i/>
                <w:sz w:val="24"/>
                <w:szCs w:val="24"/>
                <w:lang w:eastAsia="ru-RU"/>
              </w:rPr>
              <w:t>Зачёт, экзамен.</w:t>
            </w:r>
          </w:p>
        </w:tc>
      </w:tr>
    </w:tbl>
    <w:p w:rsidR="00C42CF5" w:rsidRPr="00E8466D" w:rsidRDefault="00C42CF5" w:rsidP="00E8466D">
      <w:pPr>
        <w:spacing w:after="120"/>
        <w:jc w:val="both"/>
        <w:rPr>
          <w:sz w:val="24"/>
          <w:szCs w:val="24"/>
        </w:rPr>
      </w:pPr>
      <w:bookmarkStart w:id="10" w:name="_GoBack"/>
      <w:bookmarkEnd w:id="8"/>
      <w:bookmarkEnd w:id="9"/>
      <w:bookmarkEnd w:id="10"/>
    </w:p>
    <w:sectPr w:rsidR="00C42CF5" w:rsidRPr="00E8466D" w:rsidSect="00834C9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6548" w:rsidRDefault="00D96548" w:rsidP="00480247">
      <w:pPr>
        <w:spacing w:after="0" w:line="240" w:lineRule="auto"/>
      </w:pPr>
      <w:r>
        <w:separator/>
      </w:r>
    </w:p>
  </w:endnote>
  <w:endnote w:type="continuationSeparator" w:id="0">
    <w:p w:rsidR="00D96548" w:rsidRDefault="00D96548" w:rsidP="00480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03584624"/>
      <w:docPartObj>
        <w:docPartGallery w:val="Page Numbers (Bottom of Page)"/>
        <w:docPartUnique/>
      </w:docPartObj>
    </w:sdtPr>
    <w:sdtEndPr/>
    <w:sdtContent>
      <w:p w:rsidR="00D96548" w:rsidRDefault="00D96548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8466D">
          <w:rPr>
            <w:noProof/>
          </w:rPr>
          <w:t>1</w:t>
        </w:r>
        <w:r>
          <w:fldChar w:fldCharType="end"/>
        </w:r>
      </w:p>
    </w:sdtContent>
  </w:sdt>
  <w:p w:rsidR="00D96548" w:rsidRDefault="00D96548">
    <w:pPr>
      <w:pStyle w:val="ae"/>
    </w:pPr>
  </w:p>
  <w:p w:rsidR="00D96548" w:rsidRDefault="00D9654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6548" w:rsidRDefault="00D96548" w:rsidP="00480247">
      <w:pPr>
        <w:spacing w:after="0" w:line="240" w:lineRule="auto"/>
      </w:pPr>
      <w:r>
        <w:separator/>
      </w:r>
    </w:p>
  </w:footnote>
  <w:footnote w:type="continuationSeparator" w:id="0">
    <w:p w:rsidR="00D96548" w:rsidRDefault="00D96548" w:rsidP="004802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43EB62A"/>
    <w:lvl w:ilvl="0">
      <w:numFmt w:val="bullet"/>
      <w:lvlText w:val="*"/>
      <w:lvlJc w:val="left"/>
    </w:lvl>
  </w:abstractNum>
  <w:abstractNum w:abstractNumId="1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7E1F59"/>
    <w:multiLevelType w:val="hybridMultilevel"/>
    <w:tmpl w:val="C800666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C0B49"/>
    <w:multiLevelType w:val="multilevel"/>
    <w:tmpl w:val="3604A0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DC1BB4"/>
    <w:multiLevelType w:val="hybridMultilevel"/>
    <w:tmpl w:val="D6CCF0CA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6">
    <w:nsid w:val="1B5C429A"/>
    <w:multiLevelType w:val="hybridMultilevel"/>
    <w:tmpl w:val="C14C060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6C0983"/>
    <w:multiLevelType w:val="multilevel"/>
    <w:tmpl w:val="19B8F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AE0B46"/>
    <w:multiLevelType w:val="multilevel"/>
    <w:tmpl w:val="4EBE4A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A17FD8"/>
    <w:multiLevelType w:val="hybridMultilevel"/>
    <w:tmpl w:val="C14C0602"/>
    <w:lvl w:ilvl="0" w:tplc="041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396D52A3"/>
    <w:multiLevelType w:val="multilevel"/>
    <w:tmpl w:val="DC84588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2">
    <w:nsid w:val="3F6E13F6"/>
    <w:multiLevelType w:val="multilevel"/>
    <w:tmpl w:val="FC8085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885235"/>
    <w:multiLevelType w:val="hybridMultilevel"/>
    <w:tmpl w:val="5560CB0A"/>
    <w:lvl w:ilvl="0" w:tplc="C532C1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5D7321B"/>
    <w:multiLevelType w:val="multilevel"/>
    <w:tmpl w:val="1FDEC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isLgl/>
      <w:lvlText w:val="2.%2."/>
      <w:lvlJc w:val="left"/>
      <w:pPr>
        <w:tabs>
          <w:tab w:val="num" w:pos="0"/>
        </w:tabs>
        <w:ind w:left="18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25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36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44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5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66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74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8512" w:hanging="2160"/>
      </w:pPr>
      <w:rPr>
        <w:rFonts w:hint="default"/>
      </w:rPr>
    </w:lvl>
  </w:abstractNum>
  <w:abstractNum w:abstractNumId="15">
    <w:nsid w:val="66A76168"/>
    <w:multiLevelType w:val="multilevel"/>
    <w:tmpl w:val="27B49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572" w:hanging="492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A6327C3"/>
    <w:multiLevelType w:val="hybridMultilevel"/>
    <w:tmpl w:val="DEBEB6D8"/>
    <w:lvl w:ilvl="0" w:tplc="A13E5A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5571B7"/>
    <w:multiLevelType w:val="multilevel"/>
    <w:tmpl w:val="6A48E6C0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8"/>
  </w:num>
  <w:num w:numId="4">
    <w:abstractNumId w:val="14"/>
  </w:num>
  <w:num w:numId="5">
    <w:abstractNumId w:val="13"/>
  </w:num>
  <w:num w:numId="6">
    <w:abstractNumId w:val="5"/>
  </w:num>
  <w:num w:numId="7">
    <w:abstractNumId w:val="2"/>
  </w:num>
  <w:num w:numId="8">
    <w:abstractNumId w:val="0"/>
    <w:lvlOverride w:ilvl="0">
      <w:lvl w:ilvl="0">
        <w:numFmt w:val="bullet"/>
        <w:lvlText w:val="-"/>
        <w:legacy w:legacy="1" w:legacySpace="0" w:legacyIndent="23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7"/>
  </w:num>
  <w:num w:numId="12">
    <w:abstractNumId w:val="15"/>
  </w:num>
  <w:num w:numId="13">
    <w:abstractNumId w:val="8"/>
  </w:num>
  <w:num w:numId="14">
    <w:abstractNumId w:val="12"/>
  </w:num>
  <w:num w:numId="15">
    <w:abstractNumId w:val="10"/>
  </w:num>
  <w:num w:numId="16">
    <w:abstractNumId w:val="17"/>
  </w:num>
  <w:num w:numId="17">
    <w:abstractNumId w:val="3"/>
  </w:num>
  <w:num w:numId="18">
    <w:abstractNumId w:val="16"/>
  </w:num>
  <w:num w:numId="19">
    <w:abstractNumId w:val="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I0N7E0MjIxtDA1MDBT0lEKTi0uzszPAykwrgUA0XWx3CwAAAA="/>
  </w:docVars>
  <w:rsids>
    <w:rsidRoot w:val="00582BC3"/>
    <w:rsid w:val="000817B8"/>
    <w:rsid w:val="00083823"/>
    <w:rsid w:val="000E34AA"/>
    <w:rsid w:val="00116BE6"/>
    <w:rsid w:val="00124CD4"/>
    <w:rsid w:val="00133C30"/>
    <w:rsid w:val="00166594"/>
    <w:rsid w:val="001A4072"/>
    <w:rsid w:val="001A7FA6"/>
    <w:rsid w:val="001E4CF6"/>
    <w:rsid w:val="001F0EC0"/>
    <w:rsid w:val="001F5D4F"/>
    <w:rsid w:val="00210685"/>
    <w:rsid w:val="00237522"/>
    <w:rsid w:val="00285342"/>
    <w:rsid w:val="002E6032"/>
    <w:rsid w:val="00332EDA"/>
    <w:rsid w:val="00345DD6"/>
    <w:rsid w:val="00394AF2"/>
    <w:rsid w:val="004453B5"/>
    <w:rsid w:val="00470EFE"/>
    <w:rsid w:val="00480247"/>
    <w:rsid w:val="00491C1A"/>
    <w:rsid w:val="004A6A9D"/>
    <w:rsid w:val="004E1114"/>
    <w:rsid w:val="005448AD"/>
    <w:rsid w:val="0055312B"/>
    <w:rsid w:val="00582BC3"/>
    <w:rsid w:val="0059332D"/>
    <w:rsid w:val="005C0E52"/>
    <w:rsid w:val="005C5F03"/>
    <w:rsid w:val="00622921"/>
    <w:rsid w:val="00650B52"/>
    <w:rsid w:val="006712D3"/>
    <w:rsid w:val="006F369F"/>
    <w:rsid w:val="00715CA7"/>
    <w:rsid w:val="00716B0C"/>
    <w:rsid w:val="007D516F"/>
    <w:rsid w:val="008057A3"/>
    <w:rsid w:val="00834C99"/>
    <w:rsid w:val="008748C1"/>
    <w:rsid w:val="00890781"/>
    <w:rsid w:val="008A11B6"/>
    <w:rsid w:val="008B3A51"/>
    <w:rsid w:val="008F48F0"/>
    <w:rsid w:val="009C564E"/>
    <w:rsid w:val="009D65E2"/>
    <w:rsid w:val="00A33D1E"/>
    <w:rsid w:val="00A7182D"/>
    <w:rsid w:val="00A9323E"/>
    <w:rsid w:val="00A954D7"/>
    <w:rsid w:val="00B35502"/>
    <w:rsid w:val="00BB7A55"/>
    <w:rsid w:val="00C42CF5"/>
    <w:rsid w:val="00C71871"/>
    <w:rsid w:val="00C833A3"/>
    <w:rsid w:val="00CA233D"/>
    <w:rsid w:val="00CA3B60"/>
    <w:rsid w:val="00CA6DA8"/>
    <w:rsid w:val="00CE5897"/>
    <w:rsid w:val="00CF7F70"/>
    <w:rsid w:val="00D10310"/>
    <w:rsid w:val="00D12147"/>
    <w:rsid w:val="00D65EE7"/>
    <w:rsid w:val="00D71E02"/>
    <w:rsid w:val="00D873D1"/>
    <w:rsid w:val="00D96548"/>
    <w:rsid w:val="00DA6D14"/>
    <w:rsid w:val="00DD69C4"/>
    <w:rsid w:val="00E42608"/>
    <w:rsid w:val="00E46634"/>
    <w:rsid w:val="00E603FE"/>
    <w:rsid w:val="00E8466D"/>
    <w:rsid w:val="00E9212E"/>
    <w:rsid w:val="00E97A04"/>
    <w:rsid w:val="00EC124E"/>
    <w:rsid w:val="00EC446A"/>
    <w:rsid w:val="00EE6405"/>
    <w:rsid w:val="00F00058"/>
    <w:rsid w:val="00F22708"/>
    <w:rsid w:val="00F4466C"/>
    <w:rsid w:val="00F90F59"/>
    <w:rsid w:val="00F97EEC"/>
    <w:rsid w:val="00FA014B"/>
    <w:rsid w:val="00FB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466C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autoRedefine/>
    <w:qFormat/>
    <w:rsid w:val="008B3A51"/>
    <w:pPr>
      <w:keepNext/>
      <w:spacing w:before="120" w:after="240"/>
      <w:outlineLvl w:val="0"/>
    </w:pPr>
    <w:rPr>
      <w:rFonts w:eastAsia="Calibri"/>
      <w:b/>
      <w:sz w:val="24"/>
      <w:szCs w:val="24"/>
      <w:u w:val="single"/>
      <w:lang w:eastAsia="ru-RU"/>
    </w:rPr>
  </w:style>
  <w:style w:type="paragraph" w:styleId="2">
    <w:name w:val="heading 2"/>
    <w:basedOn w:val="a"/>
    <w:next w:val="a"/>
    <w:link w:val="20"/>
    <w:autoRedefine/>
    <w:qFormat/>
    <w:rsid w:val="008B3A51"/>
    <w:pPr>
      <w:keepNext/>
      <w:keepLines/>
      <w:spacing w:before="320" w:after="120"/>
      <w:outlineLvl w:val="1"/>
    </w:pPr>
    <w:rPr>
      <w:b/>
      <w:bCs/>
      <w:sz w:val="24"/>
      <w:szCs w:val="24"/>
      <w:lang w:eastAsia="ar-SA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after="0" w:line="360" w:lineRule="auto"/>
      <w:ind w:left="360"/>
      <w:jc w:val="both"/>
      <w:outlineLvl w:val="2"/>
    </w:pPr>
    <w:rPr>
      <w:rFonts w:eastAsia="Times New Roman"/>
      <w:b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="Times New Roman"/>
      <w:b/>
      <w:bCs/>
      <w:lang w:eastAsia="ru-RU"/>
    </w:rPr>
  </w:style>
  <w:style w:type="paragraph" w:styleId="5">
    <w:name w:val="heading 5"/>
    <w:basedOn w:val="a"/>
    <w:next w:val="a"/>
    <w:link w:val="50"/>
    <w:autoRedefine/>
    <w:unhideWhenUsed/>
    <w:qFormat/>
    <w:rsid w:val="00E97A04"/>
    <w:pPr>
      <w:spacing w:before="240" w:after="60"/>
      <w:outlineLvl w:val="4"/>
    </w:pPr>
    <w:rPr>
      <w:rFonts w:eastAsia="Times New Roman"/>
      <w:b/>
      <w:bCs/>
      <w:iCs/>
      <w:sz w:val="24"/>
      <w:szCs w:val="24"/>
    </w:rPr>
  </w:style>
  <w:style w:type="paragraph" w:styleId="6">
    <w:name w:val="heading 6"/>
    <w:basedOn w:val="a"/>
    <w:next w:val="a"/>
    <w:link w:val="60"/>
    <w:autoRedefine/>
    <w:semiHidden/>
    <w:unhideWhenUsed/>
    <w:qFormat/>
    <w:rsid w:val="00E97A04"/>
    <w:pPr>
      <w:spacing w:before="240" w:after="60"/>
      <w:outlineLvl w:val="5"/>
    </w:pPr>
    <w:rPr>
      <w:rFonts w:eastAsiaTheme="minorEastAs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B3A51"/>
    <w:rPr>
      <w:rFonts w:ascii="Times New Roman" w:hAnsi="Times New Roman" w:cs="Times New Roman"/>
      <w:b/>
      <w:bCs/>
      <w:sz w:val="24"/>
      <w:szCs w:val="24"/>
      <w:lang w:eastAsia="ar-SA"/>
    </w:rPr>
  </w:style>
  <w:style w:type="character" w:customStyle="1" w:styleId="10">
    <w:name w:val="Заголовок 1 Знак"/>
    <w:link w:val="1"/>
    <w:rsid w:val="008B3A51"/>
    <w:rPr>
      <w:rFonts w:ascii="Times New Roman" w:eastAsia="Calibri" w:hAnsi="Times New Roman" w:cs="Times New Roman"/>
      <w:b/>
      <w:sz w:val="24"/>
      <w:szCs w:val="24"/>
      <w:u w:val="single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0"/>
    <w:link w:val="5"/>
    <w:rsid w:val="00E97A04"/>
    <w:rPr>
      <w:rFonts w:ascii="Times New Roman" w:eastAsia="Times New Roman" w:hAnsi="Times New Roman"/>
      <w:b/>
      <w:bCs/>
      <w:iCs/>
      <w:sz w:val="24"/>
      <w:szCs w:val="24"/>
    </w:rPr>
  </w:style>
  <w:style w:type="character" w:customStyle="1" w:styleId="60">
    <w:name w:val="Заголовок 6 Знак"/>
    <w:basedOn w:val="a0"/>
    <w:link w:val="6"/>
    <w:semiHidden/>
    <w:rsid w:val="00E97A04"/>
    <w:rPr>
      <w:rFonts w:ascii="Times New Roman" w:eastAsiaTheme="minorEastAsia" w:hAnsi="Times New Roman"/>
      <w:b/>
      <w:bCs/>
      <w:sz w:val="24"/>
    </w:rPr>
  </w:style>
  <w:style w:type="table" w:styleId="a3">
    <w:name w:val="Table Grid"/>
    <w:basedOn w:val="a1"/>
    <w:uiPriority w:val="59"/>
    <w:rsid w:val="00F446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F4466C"/>
    <w:pPr>
      <w:ind w:left="720"/>
      <w:contextualSpacing/>
    </w:pPr>
  </w:style>
  <w:style w:type="paragraph" w:styleId="a5">
    <w:name w:val="Normal (Web)"/>
    <w:basedOn w:val="a"/>
    <w:uiPriority w:val="99"/>
    <w:unhideWhenUsed/>
    <w:rsid w:val="00F4466C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styleId="a6">
    <w:name w:val="Hyperlink"/>
    <w:uiPriority w:val="99"/>
    <w:rsid w:val="00F4466C"/>
    <w:rPr>
      <w:color w:val="0000FF"/>
      <w:u w:val="single"/>
    </w:rPr>
  </w:style>
  <w:style w:type="paragraph" w:styleId="a7">
    <w:name w:val="footnote text"/>
    <w:basedOn w:val="a"/>
    <w:link w:val="a8"/>
    <w:uiPriority w:val="99"/>
    <w:semiHidden/>
    <w:qFormat/>
    <w:rsid w:val="00F4466C"/>
    <w:pPr>
      <w:spacing w:after="0" w:line="240" w:lineRule="auto"/>
    </w:pPr>
    <w:rPr>
      <w:rFonts w:eastAsia="Times New Roman"/>
      <w:sz w:val="20"/>
      <w:szCs w:val="20"/>
      <w:lang w:eastAsia="ru-RU"/>
    </w:rPr>
  </w:style>
  <w:style w:type="character" w:customStyle="1" w:styleId="a8">
    <w:name w:val="Текст сноски Знак"/>
    <w:basedOn w:val="a0"/>
    <w:link w:val="a7"/>
    <w:uiPriority w:val="99"/>
    <w:semiHidden/>
    <w:rsid w:val="00F4466C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F4466C"/>
    <w:pPr>
      <w:keepLines/>
      <w:spacing w:before="48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</w:rPr>
  </w:style>
  <w:style w:type="paragraph" w:styleId="11">
    <w:name w:val="toc 1"/>
    <w:basedOn w:val="a"/>
    <w:next w:val="a"/>
    <w:autoRedefine/>
    <w:uiPriority w:val="39"/>
    <w:unhideWhenUsed/>
    <w:rsid w:val="00F4466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4466C"/>
    <w:pPr>
      <w:spacing w:after="100"/>
      <w:ind w:left="280"/>
    </w:pPr>
  </w:style>
  <w:style w:type="paragraph" w:styleId="aa">
    <w:name w:val="Balloon Text"/>
    <w:basedOn w:val="a"/>
    <w:link w:val="ab"/>
    <w:uiPriority w:val="99"/>
    <w:semiHidden/>
    <w:unhideWhenUsed/>
    <w:rsid w:val="00F44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4466C"/>
    <w:rPr>
      <w:rFonts w:ascii="Tahoma" w:hAnsi="Tahoma" w:cs="Tahoma"/>
      <w:sz w:val="16"/>
      <w:szCs w:val="16"/>
    </w:rPr>
  </w:style>
  <w:style w:type="paragraph" w:styleId="ac">
    <w:name w:val="header"/>
    <w:basedOn w:val="a"/>
    <w:link w:val="ad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480247"/>
    <w:rPr>
      <w:rFonts w:ascii="Times New Roman" w:hAnsi="Times New Roman" w:cs="Times New Roman"/>
      <w:sz w:val="28"/>
      <w:szCs w:val="28"/>
    </w:rPr>
  </w:style>
  <w:style w:type="paragraph" w:styleId="ae">
    <w:name w:val="footer"/>
    <w:basedOn w:val="a"/>
    <w:link w:val="af"/>
    <w:uiPriority w:val="99"/>
    <w:unhideWhenUsed/>
    <w:rsid w:val="004802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480247"/>
    <w:rPr>
      <w:rFonts w:ascii="Times New Roman" w:hAnsi="Times New Roman" w:cs="Times New Roman"/>
      <w:sz w:val="28"/>
      <w:szCs w:val="28"/>
    </w:rPr>
  </w:style>
  <w:style w:type="character" w:styleId="af0">
    <w:name w:val="FollowedHyperlink"/>
    <w:basedOn w:val="a0"/>
    <w:uiPriority w:val="99"/>
    <w:semiHidden/>
    <w:unhideWhenUsed/>
    <w:rsid w:val="006F369F"/>
    <w:rPr>
      <w:color w:val="800080" w:themeColor="followed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A7182D"/>
    <w:pPr>
      <w:spacing w:after="100"/>
      <w:ind w:left="560"/>
    </w:pPr>
  </w:style>
  <w:style w:type="paragraph" w:customStyle="1" w:styleId="12">
    <w:name w:val="УМКД Заголовок 1 ФГОС"/>
    <w:basedOn w:val="a"/>
    <w:qFormat/>
    <w:rsid w:val="00C42CF5"/>
    <w:pPr>
      <w:tabs>
        <w:tab w:val="left" w:pos="993"/>
      </w:tabs>
      <w:suppressAutoHyphens/>
      <w:spacing w:before="240" w:after="240" w:line="240" w:lineRule="auto"/>
    </w:pPr>
    <w:rPr>
      <w:rFonts w:eastAsia="Times New Roman"/>
      <w:b/>
      <w:color w:val="00000A"/>
      <w:sz w:val="24"/>
      <w:szCs w:val="24"/>
      <w:lang w:eastAsia="ru-RU"/>
    </w:rPr>
  </w:style>
  <w:style w:type="character" w:customStyle="1" w:styleId="-">
    <w:name w:val="Интернет-ссылка"/>
    <w:basedOn w:val="a0"/>
    <w:uiPriority w:val="99"/>
    <w:unhideWhenUsed/>
    <w:rsid w:val="00C42CF5"/>
    <w:rPr>
      <w:color w:val="0000FF"/>
      <w:u w:val="single"/>
    </w:rPr>
  </w:style>
  <w:style w:type="character" w:customStyle="1" w:styleId="af1">
    <w:name w:val="Выделение жирным"/>
    <w:basedOn w:val="a0"/>
    <w:rsid w:val="00C42CF5"/>
    <w:rPr>
      <w:b/>
      <w:bCs/>
    </w:rPr>
  </w:style>
  <w:style w:type="character" w:styleId="af2">
    <w:name w:val="footnote reference"/>
    <w:qFormat/>
    <w:rsid w:val="00C42CF5"/>
    <w:rPr>
      <w:vertAlign w:val="superscript"/>
    </w:rPr>
  </w:style>
  <w:style w:type="paragraph" w:customStyle="1" w:styleId="af3">
    <w:name w:val="УМКД Текст без нумерации"/>
    <w:qFormat/>
    <w:rsid w:val="008B3A51"/>
    <w:pPr>
      <w:keepLines/>
      <w:widowControl w:val="0"/>
      <w:suppressAutoHyphens/>
      <w:spacing w:after="0" w:line="360" w:lineRule="auto"/>
      <w:ind w:firstLine="567"/>
      <w:jc w:val="both"/>
    </w:pPr>
    <w:rPr>
      <w:rFonts w:ascii="Calibri" w:eastAsia="Calibri" w:hAnsi="Calibri" w:cs="Times New Roman"/>
      <w:color w:val="00000A"/>
      <w:sz w:val="24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FF79AE-65D8-476C-8A3C-ACF34B15A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Вася</cp:lastModifiedBy>
  <cp:revision>7</cp:revision>
  <dcterms:created xsi:type="dcterms:W3CDTF">2017-07-25T18:38:00Z</dcterms:created>
  <dcterms:modified xsi:type="dcterms:W3CDTF">2019-03-11T12:15:00Z</dcterms:modified>
</cp:coreProperties>
</file>